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Mexico</w:t>
      </w:r>
      <w:r>
        <w:t xml:space="preserve"> </w:t>
      </w:r>
      <w:r>
        <w:t xml:space="preserve">City</w:t>
      </w:r>
    </w:p>
    <w:bookmarkStart w:id="21" w:name="X2fd22a7f691943e32bf3a39325513997244aa63"/>
    <w:p>
      <w:pPr>
        <w:pStyle w:val="Heading1"/>
      </w:pPr>
      <w:r>
        <w:t xml:space="preserve">Scholarship Application Letter for Advanced Physiotherapy Studies in Mexico City</w:t>
      </w:r>
    </w:p>
    <w:p>
      <w:pPr>
        <w:pStyle w:val="FirstParagraph"/>
      </w:pPr>
      <w:r>
        <w:t xml:space="preserve">Date: October 26, 2023</w:t>
      </w:r>
    </w:p>
    <w:p>
      <w:pPr>
        <w:pStyle w:val="BodyText"/>
      </w:pPr>
      <w:r>
        <w:rPr>
          <w:bCs/>
          <w:b/>
        </w:rPr>
        <w:t xml:space="preserve">Recipient:</w:t>
      </w:r>
      <w:r>
        <w:br/>
      </w:r>
      <w:r>
        <w:t xml:space="preserve">Scholarship Committee</w:t>
      </w:r>
      <w:r>
        <w:br/>
      </w:r>
      <w:r>
        <w:t xml:space="preserve">Mexican Institute for Health and Rehabilitation (IMSS) Foundation</w:t>
      </w:r>
      <w:r>
        <w:br/>
      </w:r>
      <w:r>
        <w:t xml:space="preserve">Mexico City, Mexico</w:t>
      </w:r>
    </w:p>
    <w:bookmarkStart w:id="20" w:name="X126bbe4ae50fc0947c234c29494063fc1cb8db5"/>
    <w:p>
      <w:pPr>
        <w:pStyle w:val="Heading2"/>
      </w:pPr>
      <w:r>
        <w:t xml:space="preserve">Subject: Application for Full Scholarship to Advance Physiotherapy Expertise in Mexico City</w:t>
      </w:r>
    </w:p>
    <w:p>
      <w:pPr>
        <w:pStyle w:val="FirstParagraph"/>
      </w:pPr>
      <w:r>
        <w:t xml:space="preserve">Dear Scholarship Committee,</w:t>
      </w:r>
    </w:p>
    <w:p>
      <w:pPr>
        <w:pStyle w:val="BodyText"/>
      </w:pPr>
      <w:r>
        <w:t xml:space="preserve">I am writing to express my profound enthusiasm for the</w:t>
      </w:r>
      <w:r>
        <w:t xml:space="preserve"> </w:t>
      </w:r>
      <w:r>
        <w:rPr>
          <w:bCs/>
          <w:b/>
        </w:rPr>
        <w:t xml:space="preserve">Scholarship Application Letter</w:t>
      </w:r>
      <w:r>
        <w:t xml:space="preserve"> </w:t>
      </w:r>
      <w:r>
        <w:t xml:space="preserve">opportunity to pursue advanced specialization in Physiotherapy at the prestigious National Autonomous University of Mexico (UNAM) in Mexico City. As a dedicated healthcare professional committed to transforming rehabilitation services across our nation, I have meticulously aligned my academic and community-focused goals with the urgent needs of</w:t>
      </w:r>
      <w:r>
        <w:t xml:space="preserve"> </w:t>
      </w:r>
      <w:r>
        <w:rPr>
          <w:bCs/>
          <w:b/>
        </w:rPr>
        <w:t xml:space="preserve">Mexico Mexico City</w:t>
      </w:r>
      <w:r>
        <w:t xml:space="preserve">, where urban health challenges demand innovative, compassionate physiotherapy solutions.</w:t>
      </w:r>
    </w:p>
    <w:p>
      <w:pPr>
        <w:pStyle w:val="BodyText"/>
      </w:pPr>
      <w:r>
        <w:t xml:space="preserve">My journey as a Physiotherapist began during my undergraduate studies at the Universidad Nacional Autónoma de México (UNAM), where I graduated with honors in Physical Therapy. Over the past five years, I have worked extensively within Mexico City’s healthcare ecosystem—primarily at the Instituto Mexicano del Seguro Social (IMSS) facilities in Coyoacán and Azcapotzalco. These experiences exposed me to the city’s unique challenges: a population of 21 million grappling with rising rates of musculoskeletal disorders due to sedentary urban lifestyles, traffic-related injuries, and an aging demographic. I witnessed firsthand how limited access to specialized rehabilitation services exacerbates chronic pain and disability in communities like Iztapalapa, where public clinics serve over 300 patients daily with minimal resources.</w:t>
      </w:r>
    </w:p>
    <w:p>
      <w:pPr>
        <w:pStyle w:val="BodyText"/>
      </w:pPr>
      <w:r>
        <w:t xml:space="preserve">This reality solidified my resolve to advance my expertise through a specialized master’s program focused on</w:t>
      </w:r>
      <w:r>
        <w:t xml:space="preserve"> </w:t>
      </w:r>
      <w:r>
        <w:rPr>
          <w:iCs/>
          <w:i/>
        </w:rPr>
        <w:t xml:space="preserve">Neurorehabilitation and Sports Physiotherapy</w:t>
      </w:r>
      <w:r>
        <w:t xml:space="preserve">—a critical gap in Mexico City’s healthcare landscape. According to the Mexican Ministry of Health (2022), over 6 million citizens suffer from chronic mobility issues, yet only 15% have access to certified physiotherapists per capita. My clinical work with stroke patients at the Hospital de la Mujer in Cuauhtémoc revealed how early, specialized intervention reduces hospital readmissions by 40%. However, without advanced training in evidence-based neurorehabilitation techniques, I could not provide optimal care. This scholarship represents not just an educational opportunity, but a catalyst for measurable change in</w:t>
      </w:r>
      <w:r>
        <w:t xml:space="preserve"> </w:t>
      </w:r>
      <w:r>
        <w:rPr>
          <w:bCs/>
          <w:b/>
        </w:rPr>
        <w:t xml:space="preserve">Mexico Mexico City</w:t>
      </w:r>
      <w:r>
        <w:t xml:space="preserve">.</w:t>
      </w:r>
    </w:p>
    <w:p>
      <w:pPr>
        <w:pStyle w:val="BodyText"/>
      </w:pPr>
      <w:r>
        <w:t xml:space="preserve">The proposed curriculum at UNAM’s Faculty of Medicine—particularly courses like "Advanced Neurological Rehabilitation" and "Sports Injury Prevention in Urban Environments"—directly addresses the systemic gaps I encounter daily. I am especially eager to collaborate with Dr. Elena Márquez, a pioneer in low-cost rehabilitation technologies for resource-limited settings, whose work aligns with my vision for sustainable physiotherapy models. This program would equip me with the skills to develop mobile clinics serving marginalized neighborhoods in Mexico City, where 70% of residents lack consistent access to rehabilitation services.</w:t>
      </w:r>
    </w:p>
    <w:p>
      <w:pPr>
        <w:pStyle w:val="BodyText"/>
      </w:pPr>
      <w:r>
        <w:t xml:space="preserve">I understand that the financial burden of postgraduate education often prevents talented professionals from advancing their careers. My current role as a Physiotherapist at IMSS allows me to save modestly, but the tuition for this program—exceeding $8,500 USD—remains prohibitive without external support. This</w:t>
      </w:r>
      <w:r>
        <w:t xml:space="preserve"> </w:t>
      </w:r>
      <w:r>
        <w:rPr>
          <w:bCs/>
          <w:b/>
        </w:rPr>
        <w:t xml:space="preserve">Scholarship Application Letter</w:t>
      </w:r>
      <w:r>
        <w:t xml:space="preserve"> </w:t>
      </w:r>
      <w:r>
        <w:t xml:space="preserve">seeks not merely funding, but a strategic investment in Mexico City’s health infrastructure. With your support, I will dedicate 100% of my academic focus to mastering cutting-edge techniques that directly benefit the city’s most vulnerable populations.</w:t>
      </w:r>
    </w:p>
    <w:p>
      <w:pPr>
        <w:pStyle w:val="BodyText"/>
      </w:pPr>
      <w:r>
        <w:t xml:space="preserve">My commitment to Mexico City extends beyond clinical practice. I founded "Movimiento Activo," a volunteer initiative providing free physiotherapy workshops in public parks across the city, reaching over 1,200 residents in the past year alone. This project was born from seeing children with developmental delays in Tlalpan neighborhood unable to access care due to transportation barriers and costs. A scholarship would allow me to scale this model using research methodologies learned at UNAM—potentially partnering with the Mexico City Government’s "Salud en la Calle" program to integrate physiotherapy into primary healthcare networks.</w:t>
      </w:r>
    </w:p>
    <w:p>
      <w:pPr>
        <w:pStyle w:val="BodyText"/>
      </w:pPr>
      <w:r>
        <w:t xml:space="preserve">Critically, I pledge to remain in Mexico City for at least five years post-graduation. The city’s healthcare system urgently needs specialists trained in context-specific rehabilitation—particularly for managing diabetes-related mobility complications (affecting 35% of the adult population) and orthopedic trauma from public transportation accidents. My plan includes joining the faculty at UNAM to train future physiotherapists, ensuring this knowledge creates a lasting ripple effect within</w:t>
      </w:r>
      <w:r>
        <w:t xml:space="preserve"> </w:t>
      </w:r>
      <w:r>
        <w:rPr>
          <w:bCs/>
          <w:b/>
        </w:rPr>
        <w:t xml:space="preserve">Mexico Mexico City</w:t>
      </w:r>
      <w:r>
        <w:t xml:space="preserve">. I view this scholarship not as an individual achievement, but as a commitment to strengthen our community’s resilience.</w:t>
      </w:r>
    </w:p>
    <w:p>
      <w:pPr>
        <w:pStyle w:val="BodyText"/>
      </w:pPr>
      <w:r>
        <w:t xml:space="preserve">The Mexican Society of Physiotherapy recently highlighted that "Mexico City requires 30% more specialized physiotherapists by 2030 to meet national health goals." I am determined to be part of that solution. With this scholarship, I will not only enhance my clinical skills but also contribute research on culturally appropriate rehabilitation strategies for Mexico’s diverse urban population—addressing barriers like language accessibility and socioeconomic stigma that prevent many from seeking care.</w:t>
      </w:r>
    </w:p>
    <w:p>
      <w:pPr>
        <w:pStyle w:val="BodyText"/>
      </w:pPr>
      <w:r>
        <w:t xml:space="preserve">In closing, I have attached my CV, academic transcripts, letters of recommendation from Dr. Miguel Sánchez (Head of Physiotherapy at IMSS Coyoacán) and Dr. Ana López (Director of Community Health at Mexico City’s Health Secretariat), and a detailed project proposal for expanding rehabilitation services in Iztapalapa. I am deeply grateful for your consideration of this</w:t>
      </w:r>
      <w:r>
        <w:t xml:space="preserve"> </w:t>
      </w:r>
      <w:r>
        <w:rPr>
          <w:bCs/>
          <w:b/>
        </w:rPr>
        <w:t xml:space="preserve">Scholarship Application Letter</w:t>
      </w:r>
      <w:r>
        <w:t xml:space="preserve"> </w:t>
      </w:r>
      <w:r>
        <w:t xml:space="preserve">to fuel my mission as a Physiotherapist dedicated to transforming healthcare access in Mexico City.</w:t>
      </w:r>
    </w:p>
    <w:p>
      <w:pPr>
        <w:pStyle w:val="BodyText"/>
      </w:pPr>
      <w:r>
        <w:t xml:space="preserve">Thank you for investing in a future where every resident of Mexico City—regardless of zip code or income—can move with dignity, hope, and the support of expert physiotherapy care. I eagerly await the opportunity to discuss how my vision aligns with your mission.</w:t>
      </w:r>
    </w:p>
    <w:p>
      <w:pPr>
        <w:pStyle w:val="BodyText"/>
      </w:pPr>
      <w:r>
        <w:t xml:space="preserve">Sincerely,</w:t>
      </w:r>
    </w:p>
    <w:p>
      <w:pPr>
        <w:pStyle w:val="BodyText"/>
      </w:pPr>
      <w:r>
        <w:rPr>
          <w:bCs/>
          <w:b/>
        </w:rPr>
        <w:t xml:space="preserve">Isabella Méndez</w:t>
      </w:r>
      <w:r>
        <w:br/>
      </w:r>
      <w:r>
        <w:t xml:space="preserve">Licensed Physiotherapist (Col. No. MEX-202457)</w:t>
      </w:r>
      <w:r>
        <w:br/>
      </w:r>
      <w:r>
        <w:t xml:space="preserve">Mexico City, Mexico</w:t>
      </w:r>
      <w:r>
        <w:br/>
      </w:r>
      <w:r>
        <w:t xml:space="preserve">isabella.mendez@unam.mx | +52 55 1234 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Mexico City</dc:title>
  <dc:creator/>
  <dc:language>en</dc:language>
  <cp:keywords/>
  <dcterms:created xsi:type="dcterms:W3CDTF">2026-07-24T11:50:50Z</dcterms:created>
  <dcterms:modified xsi:type="dcterms:W3CDTF">2026-07-24T11:50:50Z</dcterms:modified>
</cp:coreProperties>
</file>

<file path=docProps/custom.xml><?xml version="1.0" encoding="utf-8"?>
<Properties xmlns="http://schemas.openxmlformats.org/officeDocument/2006/custom-properties" xmlns:vt="http://schemas.openxmlformats.org/officeDocument/2006/docPropsVTypes"/>
</file>